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Dubai,</w:t>
      </w:r>
      <w:r>
        <w:t xml:space="preserve"> </w:t>
      </w:r>
      <w:r>
        <w:t xml:space="preserve">UAE</w:t>
      </w:r>
    </w:p>
    <w:bookmarkStart w:id="21" w:name="Xe1abe9e0d6c9b54b58f02d3b42ea3c1b0060fd5"/>
    <w:p>
      <w:pPr>
        <w:pStyle w:val="Heading1"/>
      </w:pPr>
      <w:r>
        <w:t xml:space="preserve">Internship Application Letter for Translator Interpret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Language Services</w:t>
      </w:r>
      <w:r>
        <w:br/>
      </w:r>
      <w:r>
        <w:t xml:space="preserve">Dubai Multilingual Hub (DMH)</w:t>
      </w:r>
      <w:r>
        <w:br/>
      </w:r>
      <w:r>
        <w:t xml:space="preserve">Dubai, United Arab Emirates</w:t>
      </w:r>
    </w:p>
    <w:bookmarkStart w:id="20" w:name="X330e0c7158f20a88451d5ad182fce83d22515b5"/>
    <w:p>
      <w:pPr>
        <w:pStyle w:val="Heading2"/>
      </w:pPr>
      <w:r>
        <w:t xml:space="preserve">Subject: Internship Application Letter for Translator Interpreter Position in United Arab Emirates Dubai</w:t>
      </w:r>
    </w:p>
    <w:p>
      <w:pPr>
        <w:pStyle w:val="FirstParagraph"/>
      </w:pPr>
      <w:r>
        <w:t xml:space="preserve">Dear Hiring Manager,</w:t>
      </w:r>
    </w:p>
    <w:p>
      <w:pPr>
        <w:pStyle w:val="BodyText"/>
      </w:pPr>
      <w:r>
        <w:t xml:space="preserve">I am writing with profound enthusiasm to submit my application for the Translator Interpreter Internship position at the Dubai Multilingual Hub, as advertised on the official website of the United Arab Emirates (UAE) Ministry of Foreign Affairs. With a deep commitment to linguistic excellence and a specialized academic background in Translation Studies with Arabic-English specialization, I am eager to contribute my skills within Dubai’s dynamic multicultural ecosystem. This Internship Application Letter serves as formal documentation of my interest in developing my career as a professional Translator Interpreter within the United Arab Emirates Dubai market—a region where language bridges global commerce, cultural heritage, and diplomatic engagement.</w:t>
      </w:r>
    </w:p>
    <w:p>
      <w:pPr>
        <w:pStyle w:val="BodyText"/>
      </w:pPr>
      <w:r>
        <w:t xml:space="preserve">My academic journey at the American University of Sharjah, culminating in a Bachelor’s degree in Translation Studies with honors (GPA: 3.8/4.0), has equipped me with rigorous theoretical knowledge and practical application skills essential for high-stakes translation and interpretation work. I have completed advanced coursework in Arabic Dialectal Linguistics, Legal Translation, Medical Terminology, and Cross-Cultural Communication—a curriculum directly aligned with the UAE’s strategic emphasis on multilingual proficiency across sectors like tourism, healthcare, government services, and international business. Notably, I achieved native-level fluency in Modern Standard Arabic (MSA) during my studies in Cairo during a semester abroad at Al-Azhar University, while maintaining professional proficiency in English through academic writing and research. My practical experience includes translating official documents for the Sharjah Government’s Cultural Affairs Department and interpreting at a UAE-based healthcare summit, where I facilitated communication between Arab medical professionals and international delegates.</w:t>
      </w:r>
    </w:p>
    <w:p>
      <w:pPr>
        <w:pStyle w:val="BodyText"/>
      </w:pPr>
      <w:r>
        <w:t xml:space="preserve">What particularly excites me about this opportunity is Dubai’s unique position as the United Arab Emirates’ global gateway. As a city that hosts over 200 nationalities and processes more than 150 million visitors annually, Dubai demands translation services that are not merely linguistic but culturally nuanced. For instance, during my internship at the Dubai Tourism Department last summer, I translated marketing materials for Emirati heritage sites into English while adapting cultural references to resonate with Western audiences—demonstrating an understanding of how language serves Dubai’s vision of "cultural diplomacy." I recognize that a Translator Interpreter in the United Arab Emirates Dubai context must navigate complex layers: from the formal Arabic used in government decrees to the colloquial dialects spoken across neighborhoods like Deira and Al Quoz. My ability to switch between these registers, coupled with my certification in ISO 18587 Translation Standards (obtained through a UAE-recognized online program), ensures accuracy without compromising cultural sensitivity.</w:t>
      </w:r>
    </w:p>
    <w:p>
      <w:pPr>
        <w:pStyle w:val="BodyText"/>
      </w:pPr>
      <w:r>
        <w:t xml:space="preserve">The United Arab Emirates’ national strategy for language development—particularly initiatives like the UAE National Strategy for Language and the Smart Dubai initiative—has shaped my professional aspirations. I have closely followed how Dubai’s government leverages translation to foster economic growth, such as through its "Dubai Translation Services Platform" connecting businesses with certified linguists. This internship represents the ideal next step to immerse myself in these frameworks under expert mentorship. I am especially drawn to the Dubai Multilingual Hub’s reputation for training future leaders who understand that language is not just a tool but an instrument of UAE’s global soft power. My goal is to become a Translator Interpreter capable of supporting Dubai’s ambition as the world’s most connected city through precise, culturally intelligent communication.</w:t>
      </w:r>
    </w:p>
    <w:p>
      <w:pPr>
        <w:pStyle w:val="BodyText"/>
      </w:pPr>
      <w:r>
        <w:t xml:space="preserve">My technical toolkit aligns with modern industry demands in the United Arab Emirates Dubai market. I am proficient in CAT tools including SDL Trados Studio and MemoQ, which are essential for maintaining consistency across large-scale projects like government portal translations. I also possess basic skills in content management systems used by UAE entities such as the Dubai Police Department’s multilingual portals. Crucially, I have studied the nuances of Arabic script formatting—ensuring that right-to-left text aligns perfectly with English layouts, a detail often overlooked but vital in UAE digital content. Furthermore, my volunteer work with the Dubai-based NGO "Language for All" taught me to interpret in high-pressure scenarios like emergency response coordination during community events, reinforcing my calmness under pressure.</w:t>
      </w:r>
    </w:p>
    <w:p>
      <w:pPr>
        <w:pStyle w:val="BodyText"/>
      </w:pPr>
      <w:r>
        <w:t xml:space="preserve">What sets me apart is my proactive engagement with Dubai’s linguistic landscape beyond academics. I regularly attend talks hosted by the Dubai Translation Association (DTA), including a recent seminar on "Arabic-English Translation in Smart City Applications," and contribute to the DTA’s community blog discussing challenges like translating Emirati terms such as "wasta" or "majlis" for international partners. I also maintain a personal project—</w:t>
      </w:r>
      <w:r>
        <w:rPr>
          <w:iCs/>
          <w:i/>
        </w:rPr>
        <w:t xml:space="preserve">Dubai Lexicon</w:t>
      </w:r>
      <w:r>
        <w:t xml:space="preserve">—a database of UAE-specific terminology across sectors, which I developed using my internship experiences in Dubai’s cultural sector. This reflects my dedication to becoming a Translator Interpreter who doesn’t just translate words but embodies the spirit of the United Arab Emirates.</w:t>
      </w:r>
    </w:p>
    <w:p>
      <w:pPr>
        <w:pStyle w:val="BodyText"/>
      </w:pPr>
      <w:r>
        <w:t xml:space="preserve">I am fully prepared to relocate to Dubai immediately and commit to the full duration of this internship, understanding that immersion in UAE culture is essential for mastery. I am deeply aware that success in this role requires more than language skills—it demands respect for Emirati customs, adherence to Islamic etiquette (such as observing prayer times during work hours), and alignment with Dubai’s values of hospitality and innovation. My previous experiences working within UAE cultural norms have prepared me to thrive in such an environment.</w:t>
      </w:r>
    </w:p>
    <w:p>
      <w:pPr>
        <w:pStyle w:val="BodyText"/>
      </w:pPr>
      <w:r>
        <w:t xml:space="preserve">Thank you for considering my Internship Application Letter. I am eager to discuss how my academic preparation, practical experience, and genuine passion for the United Arab Emirates Dubai linguistic ecosystem align with your team’s objectives. I welcome the opportunity to contribute meaningfully as a Translator Interpreter intern at the Dubai Multilingual Hub and learn from industry leaders who are shaping language services across this vibrant city.</w:t>
      </w:r>
    </w:p>
    <w:p>
      <w:pPr>
        <w:pStyle w:val="BodyText"/>
      </w:pPr>
      <w:r>
        <w:t xml:space="preserve">Sincerely,</w:t>
      </w:r>
    </w:p>
    <w:p>
      <w:pPr>
        <w:pStyle w:val="BodyText"/>
      </w:pPr>
      <w:r>
        <w:rPr>
          <w:bCs/>
          <w:b/>
        </w:rPr>
        <w:t xml:space="preserve">[Your Full Name]</w:t>
      </w:r>
      <w:r>
        <w:br/>
      </w:r>
      <w:r>
        <w:t xml:space="preserve">[Your Student ID/Reference Number, if applicable]</w:t>
      </w:r>
      <w:r>
        <w:br/>
      </w:r>
      <w:r>
        <w:t xml:space="preserve">[LinkedIn Profile URL (Optional)]</w:t>
      </w:r>
      <w:r>
        <w:br/>
      </w:r>
      <w:r>
        <w:t xml:space="preserve">[Portfolio Website Link (Optional)]</w:t>
      </w:r>
    </w:p>
    <w:p>
      <w:pPr>
        <w:pStyle w:val="BodyText"/>
      </w:pPr>
      <w:r>
        <w:rPr>
          <w:bCs/>
          <w:b/>
        </w:rPr>
        <w:t xml:space="preserve">Key Focus Areas Highlighted in This Internship Application Letter:</w:t>
      </w:r>
      <w:r>
        <w:br/>
      </w:r>
      <w:r>
        <w:t xml:space="preserve">• Translator Interpreter Expertise in UAE Context</w:t>
      </w:r>
      <w:r>
        <w:br/>
      </w:r>
      <w:r>
        <w:t xml:space="preserve">• United Arab Emirates Dubai Market Understanding</w:t>
      </w:r>
      <w:r>
        <w:br/>
      </w:r>
      <w:r>
        <w:t xml:space="preserve">• Professional Commitment to Multilingual Excelle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 Dubai, UAE</dc:title>
  <dc:creator/>
  <dc:language>en</dc:language>
  <cp:keywords/>
  <dcterms:created xsi:type="dcterms:W3CDTF">2026-07-21T13:39:49Z</dcterms:created>
  <dcterms:modified xsi:type="dcterms:W3CDTF">2026-07-21T13:39:49Z</dcterms:modified>
</cp:coreProperties>
</file>

<file path=docProps/custom.xml><?xml version="1.0" encoding="utf-8"?>
<Properties xmlns="http://schemas.openxmlformats.org/officeDocument/2006/custom-properties" xmlns:vt="http://schemas.openxmlformats.org/officeDocument/2006/docPropsVTypes"/>
</file>